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4AE4" w:rsidRDefault="003B55B5" w:rsidP="003B55B5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</w:rPr>
        <w:drawing>
          <wp:inline distT="114300" distB="114300" distL="114300" distR="114300" wp14:anchorId="68628480" wp14:editId="26821AC3">
            <wp:extent cx="2790825" cy="1885950"/>
            <wp:effectExtent l="0" t="0" r="9525" b="0"/>
            <wp:docPr id="34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885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B55B5" w:rsidRDefault="003B55B5" w:rsidP="003B55B5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The Arab American University</w:t>
      </w:r>
    </w:p>
    <w:p w:rsidR="003B55B5" w:rsidRDefault="003B55B5" w:rsidP="003B55B5">
      <w:pPr>
        <w:spacing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Faculty Of Engineering and Information Technology </w:t>
      </w:r>
    </w:p>
    <w:p w:rsidR="003B55B5" w:rsidRDefault="003B55B5" w:rsidP="003B55B5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Computer Systems Engineering Department</w:t>
      </w:r>
    </w:p>
    <w:p w:rsidR="003B55B5" w:rsidRPr="003B55B5" w:rsidRDefault="003B55B5" w:rsidP="003B55B5">
      <w:pPr>
        <w:bidi/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sz w:val="42"/>
          <w:szCs w:val="42"/>
        </w:rPr>
      </w:pPr>
      <w:r>
        <w:rPr>
          <w:rFonts w:ascii="Times New Roman" w:eastAsia="Times New Roman" w:hAnsi="Times New Roman" w:cs="Times New Roman"/>
          <w:b/>
          <w:sz w:val="42"/>
          <w:szCs w:val="42"/>
        </w:rPr>
        <w:t>Senior Project I</w:t>
      </w:r>
    </w:p>
    <w:p w:rsidR="00004AE4" w:rsidRPr="00634181" w:rsidRDefault="008814D2" w:rsidP="003B55B5">
      <w:pPr>
        <w:bidi/>
        <w:spacing w:line="240" w:lineRule="auto"/>
        <w:jc w:val="center"/>
        <w:rPr>
          <w:rFonts w:ascii="Times New Roman" w:eastAsia="Times New Roman" w:hAnsi="Times New Roman" w:cs="Times New Roman"/>
          <w:b/>
          <w:color w:val="FF0000"/>
          <w:sz w:val="40"/>
          <w:szCs w:val="40"/>
        </w:rPr>
      </w:pPr>
      <w:r w:rsidRPr="00634181">
        <w:rPr>
          <w:rFonts w:ascii="Times New Roman" w:eastAsia="Times New Roman" w:hAnsi="Times New Roman" w:cs="Times New Roman"/>
          <w:b/>
          <w:color w:val="FF0000"/>
          <w:sz w:val="40"/>
          <w:szCs w:val="40"/>
        </w:rPr>
        <w:t>Title</w:t>
      </w:r>
      <w:r w:rsidR="00BD7EB3">
        <w:rPr>
          <w:rFonts w:ascii="Times New Roman" w:eastAsia="Times New Roman" w:hAnsi="Times New Roman" w:cs="Times New Roman"/>
          <w:b/>
          <w:color w:val="FF0000"/>
          <w:sz w:val="40"/>
          <w:szCs w:val="40"/>
        </w:rPr>
        <w:t>…………</w:t>
      </w:r>
      <w:r w:rsidRPr="00634181">
        <w:rPr>
          <w:rFonts w:ascii="Times New Roman" w:eastAsia="Times New Roman" w:hAnsi="Times New Roman" w:cs="Times New Roman"/>
          <w:b/>
          <w:color w:val="FF0000"/>
          <w:sz w:val="40"/>
          <w:szCs w:val="40"/>
        </w:rPr>
        <w:t xml:space="preserve"> </w:t>
      </w:r>
    </w:p>
    <w:p w:rsidR="003B55B5" w:rsidRPr="003B55B5" w:rsidRDefault="003B55B5" w:rsidP="003B55B5">
      <w:pPr>
        <w:bidi/>
        <w:spacing w:line="36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004AE4" w:rsidRPr="003B55B5" w:rsidRDefault="003B55B5" w:rsidP="003B55B5">
      <w:pPr>
        <w:spacing w:line="240" w:lineRule="auto"/>
        <w:rPr>
          <w:rFonts w:ascii="Times New Roman" w:eastAsia="Times New Roman" w:hAnsi="Times New Roman" w:cs="Times New Roman"/>
          <w:b/>
          <w:i/>
          <w:sz w:val="32"/>
          <w:szCs w:val="32"/>
        </w:rPr>
      </w:pPr>
      <w:r w:rsidRPr="003B55B5">
        <w:rPr>
          <w:rFonts w:ascii="Times New Roman" w:eastAsia="Times New Roman" w:hAnsi="Times New Roman" w:cs="Times New Roman"/>
          <w:b/>
          <w:i/>
          <w:sz w:val="32"/>
          <w:szCs w:val="32"/>
        </w:rPr>
        <w:t>Prepared By:</w:t>
      </w:r>
    </w:p>
    <w:tbl>
      <w:tblPr>
        <w:tblStyle w:val="a"/>
        <w:tblW w:w="728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600" w:firstRow="0" w:lastRow="0" w:firstColumn="0" w:lastColumn="0" w:noHBand="1" w:noVBand="1"/>
      </w:tblPr>
      <w:tblGrid>
        <w:gridCol w:w="5070"/>
        <w:gridCol w:w="2210"/>
      </w:tblGrid>
      <w:tr w:rsidR="00004AE4" w:rsidRPr="003B55B5" w:rsidTr="003B55B5">
        <w:trPr>
          <w:jc w:val="center"/>
        </w:trPr>
        <w:tc>
          <w:tcPr>
            <w:tcW w:w="5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04AE4" w:rsidRPr="00634181" w:rsidRDefault="008814D2" w:rsidP="00634181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</w:pPr>
            <w:r w:rsidRPr="00634181"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  <w:t>St name</w:t>
            </w:r>
            <w:r w:rsidR="00BD7EB3"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  <w:t>……</w:t>
            </w:r>
          </w:p>
        </w:tc>
        <w:tc>
          <w:tcPr>
            <w:tcW w:w="2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04AE4" w:rsidRPr="00634181" w:rsidRDefault="008814D2" w:rsidP="00634181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</w:pPr>
            <w:r w:rsidRPr="00634181"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  <w:t>St ID</w:t>
            </w:r>
            <w:r w:rsidR="00BD7EB3"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  <w:t>…..</w:t>
            </w:r>
          </w:p>
        </w:tc>
      </w:tr>
      <w:tr w:rsidR="008814D2" w:rsidRPr="003B55B5" w:rsidTr="003B55B5">
        <w:trPr>
          <w:jc w:val="center"/>
        </w:trPr>
        <w:tc>
          <w:tcPr>
            <w:tcW w:w="5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814D2" w:rsidRPr="00634181" w:rsidRDefault="008814D2" w:rsidP="00634181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</w:pPr>
            <w:r w:rsidRPr="00634181"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  <w:t>St name</w:t>
            </w:r>
            <w:r w:rsidR="00BD7EB3"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  <w:t>……</w:t>
            </w:r>
          </w:p>
        </w:tc>
        <w:tc>
          <w:tcPr>
            <w:tcW w:w="2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814D2" w:rsidRPr="00634181" w:rsidRDefault="008814D2" w:rsidP="00634181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</w:pPr>
            <w:r w:rsidRPr="00634181"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  <w:t>St ID</w:t>
            </w:r>
            <w:r w:rsidR="00BD7EB3"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  <w:t>…..</w:t>
            </w:r>
          </w:p>
        </w:tc>
      </w:tr>
      <w:tr w:rsidR="008814D2" w:rsidRPr="003B55B5" w:rsidTr="003B55B5">
        <w:trPr>
          <w:jc w:val="center"/>
        </w:trPr>
        <w:tc>
          <w:tcPr>
            <w:tcW w:w="5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814D2" w:rsidRPr="00634181" w:rsidRDefault="008814D2" w:rsidP="00634181">
            <w:pPr>
              <w:bidi/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</w:pPr>
            <w:r w:rsidRPr="00634181"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  <w:t>St name</w:t>
            </w:r>
            <w:r w:rsidR="00BD7EB3"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  <w:t>……</w:t>
            </w:r>
          </w:p>
        </w:tc>
        <w:tc>
          <w:tcPr>
            <w:tcW w:w="2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814D2" w:rsidRPr="00634181" w:rsidRDefault="008814D2" w:rsidP="00634181">
            <w:pPr>
              <w:bidi/>
              <w:jc w:val="center"/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</w:pPr>
            <w:r w:rsidRPr="00634181"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  <w:t>St ID</w:t>
            </w:r>
            <w:r w:rsidR="00BD7EB3">
              <w:rPr>
                <w:rFonts w:ascii="Times New Roman" w:eastAsia="Times New Roman" w:hAnsi="Times New Roman" w:cs="Times New Roman"/>
                <w:b/>
                <w:color w:val="FF0000"/>
                <w:sz w:val="32"/>
                <w:szCs w:val="32"/>
              </w:rPr>
              <w:t>…..</w:t>
            </w:r>
          </w:p>
        </w:tc>
      </w:tr>
    </w:tbl>
    <w:p w:rsidR="003B55B5" w:rsidRDefault="003B55B5" w:rsidP="003B55B5">
      <w:pPr>
        <w:bidi/>
        <w:spacing w:before="240" w:after="240" w:line="360" w:lineRule="auto"/>
        <w:jc w:val="right"/>
        <w:rPr>
          <w:rFonts w:ascii="Times New Roman" w:eastAsia="Times New Roman" w:hAnsi="Times New Roman" w:cs="Times New Roman"/>
          <w:b/>
          <w:i/>
          <w:sz w:val="32"/>
          <w:szCs w:val="32"/>
        </w:rPr>
      </w:pPr>
      <w:r w:rsidRPr="003B55B5">
        <w:rPr>
          <w:rFonts w:ascii="Times New Roman" w:eastAsia="Times New Roman" w:hAnsi="Times New Roman" w:cs="Times New Roman"/>
          <w:b/>
          <w:i/>
          <w:sz w:val="32"/>
          <w:szCs w:val="32"/>
        </w:rPr>
        <w:t>Supervisor</w:t>
      </w:r>
    </w:p>
    <w:p w:rsidR="003B55B5" w:rsidRPr="00634181" w:rsidRDefault="008814D2" w:rsidP="00634181">
      <w:pPr>
        <w:bidi/>
        <w:spacing w:line="240" w:lineRule="auto"/>
        <w:jc w:val="right"/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              </w:t>
      </w:r>
      <w:r w:rsidRPr="00634181"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  <w:t>Name</w:t>
      </w:r>
      <w:r w:rsidR="00BD7EB3"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  <w:t>……….</w:t>
      </w:r>
      <w:r w:rsidRPr="00634181">
        <w:rPr>
          <w:rFonts w:ascii="Times New Roman" w:eastAsia="Times New Roman" w:hAnsi="Times New Roman" w:cs="Times New Roman"/>
          <w:b/>
          <w:color w:val="FF0000"/>
          <w:sz w:val="32"/>
          <w:szCs w:val="32"/>
        </w:rPr>
        <w:t xml:space="preserve"> </w:t>
      </w:r>
    </w:p>
    <w:p w:rsidR="008814D2" w:rsidRDefault="008814D2" w:rsidP="003B55B5">
      <w:pPr>
        <w:spacing w:line="360" w:lineRule="auto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8814D2" w:rsidRPr="003B55B5" w:rsidRDefault="008814D2" w:rsidP="003B55B5">
      <w:pPr>
        <w:spacing w:line="360" w:lineRule="auto"/>
        <w:rPr>
          <w:rFonts w:ascii="Times New Roman" w:eastAsia="Times New Roman" w:hAnsi="Times New Roman" w:cs="Times New Roman"/>
          <w:sz w:val="36"/>
          <w:szCs w:val="36"/>
        </w:rPr>
      </w:pPr>
    </w:p>
    <w:p w:rsidR="003B55B5" w:rsidRPr="00A50E36" w:rsidRDefault="003B55B5" w:rsidP="00A50E36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0E36">
        <w:rPr>
          <w:rFonts w:ascii="Times New Roman" w:eastAsia="Times New Roman" w:hAnsi="Times New Roman" w:cs="Times New Roman"/>
          <w:b/>
          <w:sz w:val="24"/>
          <w:szCs w:val="24"/>
        </w:rPr>
        <w:t xml:space="preserve">Submitted </w:t>
      </w:r>
      <w:r w:rsidR="00B65505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r w:rsidR="00B65505" w:rsidRPr="00A50E36">
        <w:rPr>
          <w:rFonts w:ascii="Times New Roman" w:eastAsia="Times New Roman" w:hAnsi="Times New Roman" w:cs="Times New Roman"/>
          <w:b/>
          <w:sz w:val="24"/>
          <w:szCs w:val="24"/>
        </w:rPr>
        <w:t xml:space="preserve">n Partial Fulfilment </w:t>
      </w:r>
      <w:r w:rsidR="00B65505">
        <w:rPr>
          <w:rFonts w:ascii="Times New Roman" w:eastAsia="Times New Roman" w:hAnsi="Times New Roman" w:cs="Times New Roman"/>
          <w:b/>
          <w:sz w:val="24"/>
          <w:szCs w:val="24"/>
        </w:rPr>
        <w:t>o</w:t>
      </w:r>
      <w:r w:rsidR="00B65505" w:rsidRPr="00A50E36">
        <w:rPr>
          <w:rFonts w:ascii="Times New Roman" w:eastAsia="Times New Roman" w:hAnsi="Times New Roman" w:cs="Times New Roman"/>
          <w:b/>
          <w:sz w:val="24"/>
          <w:szCs w:val="24"/>
        </w:rPr>
        <w:t xml:space="preserve">f </w:t>
      </w:r>
      <w:r w:rsidR="00B65505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="00B65505" w:rsidRPr="00A50E36">
        <w:rPr>
          <w:rFonts w:ascii="Times New Roman" w:eastAsia="Times New Roman" w:hAnsi="Times New Roman" w:cs="Times New Roman"/>
          <w:b/>
          <w:sz w:val="24"/>
          <w:szCs w:val="24"/>
        </w:rPr>
        <w:t xml:space="preserve">he Requirement </w:t>
      </w:r>
      <w:r w:rsidR="00B65505">
        <w:rPr>
          <w:rFonts w:ascii="Times New Roman" w:eastAsia="Times New Roman" w:hAnsi="Times New Roman" w:cs="Times New Roman"/>
          <w:b/>
          <w:sz w:val="24"/>
          <w:szCs w:val="24"/>
        </w:rPr>
        <w:t>f</w:t>
      </w:r>
      <w:r w:rsidR="00B65505" w:rsidRPr="00A50E36">
        <w:rPr>
          <w:rFonts w:ascii="Times New Roman" w:eastAsia="Times New Roman" w:hAnsi="Times New Roman" w:cs="Times New Roman"/>
          <w:b/>
          <w:sz w:val="24"/>
          <w:szCs w:val="24"/>
        </w:rPr>
        <w:t xml:space="preserve">or </w:t>
      </w:r>
      <w:r w:rsidR="00B65505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="00B65505" w:rsidRPr="00A50E36">
        <w:rPr>
          <w:rFonts w:ascii="Times New Roman" w:eastAsia="Times New Roman" w:hAnsi="Times New Roman" w:cs="Times New Roman"/>
          <w:b/>
          <w:sz w:val="24"/>
          <w:szCs w:val="24"/>
        </w:rPr>
        <w:t xml:space="preserve">he Degree </w:t>
      </w:r>
      <w:r w:rsidR="00B65505">
        <w:rPr>
          <w:rFonts w:ascii="Times New Roman" w:eastAsia="Times New Roman" w:hAnsi="Times New Roman" w:cs="Times New Roman"/>
          <w:b/>
          <w:sz w:val="24"/>
          <w:szCs w:val="24"/>
        </w:rPr>
        <w:t>o</w:t>
      </w:r>
      <w:r w:rsidR="00B65505" w:rsidRPr="00A50E36">
        <w:rPr>
          <w:rFonts w:ascii="Times New Roman" w:eastAsia="Times New Roman" w:hAnsi="Times New Roman" w:cs="Times New Roman"/>
          <w:b/>
          <w:sz w:val="24"/>
          <w:szCs w:val="24"/>
        </w:rPr>
        <w:t xml:space="preserve">f </w:t>
      </w:r>
      <w:r w:rsidRPr="00A50E36">
        <w:rPr>
          <w:rFonts w:ascii="Times New Roman" w:eastAsia="Times New Roman" w:hAnsi="Times New Roman" w:cs="Times New Roman"/>
          <w:b/>
          <w:sz w:val="24"/>
          <w:szCs w:val="24"/>
        </w:rPr>
        <w:t xml:space="preserve">Bachelor </w:t>
      </w:r>
      <w:r w:rsidR="00B65505">
        <w:rPr>
          <w:rFonts w:ascii="Times New Roman" w:eastAsia="Times New Roman" w:hAnsi="Times New Roman" w:cs="Times New Roman"/>
          <w:b/>
          <w:sz w:val="24"/>
          <w:szCs w:val="24"/>
        </w:rPr>
        <w:t>o</w:t>
      </w:r>
      <w:r w:rsidR="00B65505" w:rsidRPr="00A50E36">
        <w:rPr>
          <w:rFonts w:ascii="Times New Roman" w:eastAsia="Times New Roman" w:hAnsi="Times New Roman" w:cs="Times New Roman"/>
          <w:b/>
          <w:sz w:val="24"/>
          <w:szCs w:val="24"/>
        </w:rPr>
        <w:t xml:space="preserve">f </w:t>
      </w:r>
      <w:r w:rsidR="00A50E36" w:rsidRPr="00A50E36">
        <w:rPr>
          <w:rFonts w:ascii="Times New Roman" w:eastAsia="Times New Roman" w:hAnsi="Times New Roman" w:cs="Times New Roman"/>
          <w:b/>
          <w:sz w:val="24"/>
          <w:szCs w:val="24"/>
        </w:rPr>
        <w:t>Computer Systems Engineering</w:t>
      </w:r>
    </w:p>
    <w:p w:rsidR="003B55B5" w:rsidRPr="00A50E36" w:rsidRDefault="003B55B5" w:rsidP="003B55B5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0E36">
        <w:rPr>
          <w:rFonts w:ascii="Times New Roman" w:eastAsia="Times New Roman" w:hAnsi="Times New Roman" w:cs="Times New Roman"/>
          <w:b/>
          <w:sz w:val="24"/>
          <w:szCs w:val="24"/>
        </w:rPr>
        <w:t>January 2020 © Arab American University – Palestine</w:t>
      </w:r>
    </w:p>
    <w:p w:rsidR="003B55B5" w:rsidRPr="00A50E36" w:rsidRDefault="003B55B5" w:rsidP="003B55B5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gramStart"/>
      <w:r w:rsidRPr="00A50E36">
        <w:rPr>
          <w:rFonts w:ascii="Times New Roman" w:eastAsia="Times New Roman" w:hAnsi="Times New Roman" w:cs="Times New Roman"/>
          <w:b/>
          <w:sz w:val="24"/>
          <w:szCs w:val="24"/>
        </w:rPr>
        <w:t>Jenin</w:t>
      </w:r>
      <w:r w:rsidR="00A50E36" w:rsidRPr="00A50E36">
        <w:rPr>
          <w:rFonts w:ascii="Times New Roman" w:eastAsia="Times New Roman" w:hAnsi="Times New Roman" w:cs="Times New Roman"/>
          <w:b/>
          <w:sz w:val="24"/>
          <w:szCs w:val="24"/>
        </w:rPr>
        <w:t>-</w:t>
      </w:r>
      <w:r w:rsidRPr="00A50E36">
        <w:rPr>
          <w:rFonts w:ascii="Times New Roman" w:eastAsia="Times New Roman" w:hAnsi="Times New Roman" w:cs="Times New Roman"/>
          <w:b/>
          <w:sz w:val="24"/>
          <w:szCs w:val="24"/>
        </w:rPr>
        <w:t>2019.</w:t>
      </w:r>
      <w:proofErr w:type="gramEnd"/>
    </w:p>
    <w:p w:rsidR="003B55B5" w:rsidRPr="00A50E36" w:rsidRDefault="003B55B5" w:rsidP="003B55B5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0E36">
        <w:rPr>
          <w:rFonts w:ascii="Times New Roman" w:eastAsia="Times New Roman" w:hAnsi="Times New Roman" w:cs="Times New Roman"/>
          <w:b/>
          <w:sz w:val="24"/>
          <w:szCs w:val="24"/>
        </w:rPr>
        <w:t xml:space="preserve">All </w:t>
      </w:r>
      <w:r w:rsidR="00B65505" w:rsidRPr="00A50E36">
        <w:rPr>
          <w:rFonts w:ascii="Times New Roman" w:eastAsia="Times New Roman" w:hAnsi="Times New Roman" w:cs="Times New Roman"/>
          <w:b/>
          <w:sz w:val="24"/>
          <w:szCs w:val="24"/>
        </w:rPr>
        <w:t>Rights Reserved</w:t>
      </w:r>
    </w:p>
    <w:p w:rsidR="003B55B5" w:rsidRPr="003B55B5" w:rsidRDefault="003B55B5">
      <w:pPr>
        <w:spacing w:line="360" w:lineRule="auto"/>
        <w:rPr>
          <w:rFonts w:ascii="Times New Roman" w:eastAsia="Times New Roman" w:hAnsi="Times New Roman" w:cs="Times New Roman"/>
          <w:sz w:val="36"/>
          <w:szCs w:val="36"/>
        </w:rPr>
      </w:pPr>
    </w:p>
    <w:p w:rsidR="00B65505" w:rsidRDefault="00B65505" w:rsidP="00C9645E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:rsidR="00606CBA" w:rsidRPr="00B65505" w:rsidRDefault="00606CBA" w:rsidP="00C9645E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We hereby approve the report entitled:</w:t>
      </w:r>
    </w:p>
    <w:p w:rsidR="00606CBA" w:rsidRPr="00B65505" w:rsidRDefault="00606CBA" w:rsidP="00C9645E">
      <w:pPr>
        <w:spacing w:before="200" w:after="280"/>
        <w:ind w:left="936" w:right="936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:rsidR="00606CBA" w:rsidRPr="00B65505" w:rsidRDefault="00606CBA" w:rsidP="00C9645E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Project Title</w:t>
      </w:r>
      <w:r w:rsidR="00B65505"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: </w:t>
      </w:r>
      <w:r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B65505"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(</w:t>
      </w:r>
      <w:r w:rsidR="008814D2"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………………….</w:t>
      </w:r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)</w:t>
      </w:r>
    </w:p>
    <w:p w:rsidR="00B65505" w:rsidRPr="00B65505" w:rsidRDefault="00B65505" w:rsidP="00C9645E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:rsidR="00B65505" w:rsidRPr="00B65505" w:rsidRDefault="00B65505" w:rsidP="00C9645E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:rsidR="00606CBA" w:rsidRPr="00B65505" w:rsidRDefault="00B65505" w:rsidP="00C9645E">
      <w:pPr>
        <w:spacing w:before="200" w:after="280"/>
        <w:ind w:left="936" w:right="936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Prepared by: </w:t>
      </w:r>
    </w:p>
    <w:p w:rsidR="008814D2" w:rsidRPr="00C9645E" w:rsidRDefault="008814D2" w:rsidP="00C9645E">
      <w:pPr>
        <w:spacing w:line="240" w:lineRule="auto"/>
        <w:ind w:left="936" w:right="936"/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</w:pPr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 xml:space="preserve">St </w:t>
      </w:r>
      <w:proofErr w:type="gramStart"/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name</w:t>
      </w:r>
      <w:proofErr w:type="gramEnd"/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 xml:space="preserve"> </w:t>
      </w:r>
      <w:r w:rsidR="00BD7EB3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…..</w:t>
      </w:r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 xml:space="preserve">                        </w:t>
      </w:r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ab/>
        <w:t>St ID</w:t>
      </w:r>
      <w:r w:rsidR="00BD7EB3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…..</w:t>
      </w:r>
    </w:p>
    <w:p w:rsidR="008814D2" w:rsidRPr="00C9645E" w:rsidRDefault="008814D2" w:rsidP="00C9645E">
      <w:pPr>
        <w:spacing w:line="240" w:lineRule="auto"/>
        <w:ind w:left="936" w:right="936"/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</w:pPr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 xml:space="preserve">St </w:t>
      </w:r>
      <w:proofErr w:type="gramStart"/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name</w:t>
      </w:r>
      <w:proofErr w:type="gramEnd"/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ab/>
      </w:r>
      <w:r w:rsidR="00BD7EB3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…..</w:t>
      </w:r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 xml:space="preserve">                              </w:t>
      </w:r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St ID</w:t>
      </w:r>
      <w:r w:rsidR="00BD7EB3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…..</w:t>
      </w:r>
    </w:p>
    <w:p w:rsidR="00B65505" w:rsidRPr="00C9645E" w:rsidRDefault="008814D2" w:rsidP="00C9645E">
      <w:pPr>
        <w:spacing w:line="240" w:lineRule="auto"/>
        <w:ind w:left="936" w:right="936"/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</w:pPr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 xml:space="preserve">St </w:t>
      </w:r>
      <w:proofErr w:type="gramStart"/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name</w:t>
      </w:r>
      <w:proofErr w:type="gramEnd"/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ab/>
      </w:r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 xml:space="preserve"> </w:t>
      </w:r>
      <w:r w:rsidR="00BD7EB3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….</w:t>
      </w:r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 xml:space="preserve">                             </w:t>
      </w:r>
      <w:r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St ID</w:t>
      </w:r>
      <w:r w:rsidR="00BD7EB3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…..</w:t>
      </w:r>
      <w:bookmarkStart w:id="0" w:name="_GoBack"/>
      <w:bookmarkEnd w:id="0"/>
    </w:p>
    <w:p w:rsidR="00B65505" w:rsidRPr="00B65505" w:rsidRDefault="00B65505" w:rsidP="00C9645E">
      <w:pPr>
        <w:spacing w:before="200" w:after="280"/>
        <w:ind w:left="936" w:right="936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:rsidR="00B65505" w:rsidRPr="00B65505" w:rsidRDefault="00B65505" w:rsidP="00C9645E">
      <w:pPr>
        <w:spacing w:before="200" w:after="280"/>
        <w:ind w:left="936" w:right="936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:rsidR="00B65505" w:rsidRPr="00B65505" w:rsidRDefault="00B65505" w:rsidP="00C9645E">
      <w:pPr>
        <w:spacing w:before="200" w:after="280"/>
        <w:ind w:left="936" w:right="936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Advisors: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 w:rsidR="008814D2" w:rsidRPr="00C9645E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>name</w:t>
      </w:r>
      <w:r w:rsidR="008814D2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…………….. </w:t>
      </w:r>
      <w:r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 </w:t>
      </w:r>
    </w:p>
    <w:p w:rsidR="00B65505" w:rsidRPr="00B65505" w:rsidRDefault="00B65505" w:rsidP="00C9645E">
      <w:pPr>
        <w:spacing w:before="200" w:after="280"/>
        <w:ind w:left="936" w:right="936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Signature __________</w:t>
      </w:r>
    </w:p>
    <w:p w:rsidR="00B65505" w:rsidRPr="00B65505" w:rsidRDefault="00B65505" w:rsidP="00C9645E">
      <w:pPr>
        <w:spacing w:before="200" w:after="280"/>
        <w:ind w:left="936" w:right="936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:rsidR="00B65505" w:rsidRPr="00B65505" w:rsidRDefault="00B65505" w:rsidP="00C9645E">
      <w:pPr>
        <w:spacing w:before="200" w:after="280"/>
        <w:ind w:left="936" w:right="936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Date</w:t>
      </w:r>
      <w:proofErr w:type="gramStart"/>
      <w:r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:_</w:t>
      </w:r>
      <w:proofErr w:type="gramEnd"/>
      <w:r w:rsidRPr="00B65505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____________</w:t>
      </w:r>
    </w:p>
    <w:p w:rsidR="00B65505" w:rsidRDefault="00B65505" w:rsidP="00C9645E">
      <w:pPr>
        <w:spacing w:before="200" w:after="280"/>
        <w:ind w:left="936" w:right="936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B65505" w:rsidRDefault="00B65505" w:rsidP="00C9645E">
      <w:pPr>
        <w:spacing w:before="200" w:after="280"/>
        <w:ind w:left="936" w:right="936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B65505" w:rsidRPr="00FA5DD4" w:rsidRDefault="00B65505" w:rsidP="00C9645E">
      <w:pPr>
        <w:spacing w:before="200" w:after="280"/>
        <w:ind w:left="936" w:right="936"/>
        <w:rPr>
          <w:rFonts w:ascii="Times New Roman" w:eastAsia="Times New Roman" w:hAnsi="Times New Roman" w:cs="Times New Roman"/>
          <w:b/>
          <w:color w:val="17365D"/>
          <w:sz w:val="36"/>
          <w:szCs w:val="32"/>
        </w:rPr>
      </w:pPr>
    </w:p>
    <w:p w:rsidR="00B65505" w:rsidRPr="00FA5DD4" w:rsidRDefault="00B65505" w:rsidP="00C9645E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6"/>
          <w:szCs w:val="32"/>
        </w:rPr>
      </w:pPr>
    </w:p>
    <w:p w:rsidR="00004AE4" w:rsidRDefault="00004AE4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50E36" w:rsidRDefault="00A50E36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50E36" w:rsidRDefault="00A50E36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04AE4" w:rsidRPr="00634181" w:rsidRDefault="003B55B5" w:rsidP="00C9645E">
      <w:pPr>
        <w:spacing w:line="240" w:lineRule="auto"/>
        <w:ind w:right="936"/>
        <w:jc w:val="center"/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</w:pPr>
      <w:r w:rsidRPr="00634181"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  <w:lastRenderedPageBreak/>
        <w:t>Abstract</w:t>
      </w:r>
    </w:p>
    <w:p w:rsidR="00C9645E" w:rsidRDefault="003D2B04" w:rsidP="00C9645E">
      <w:pPr>
        <w:spacing w:line="240" w:lineRule="auto"/>
        <w:ind w:right="-1"/>
        <w:jc w:val="both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  <w:pict>
          <v:rect id="_x0000_i1038" style="width:476.3pt;height:2pt;mso-position-vertical:absolute" o:hrpct="960" o:hralign="center" o:hrstd="t" o:hrnoshade="t" o:hr="t" fillcolor="#17365d [2415]" stroked="f"/>
        </w:pict>
      </w:r>
    </w:p>
    <w:p w:rsidR="00C9645E" w:rsidRDefault="00C9645E" w:rsidP="00C9645E">
      <w:pPr>
        <w:spacing w:line="240" w:lineRule="auto"/>
        <w:ind w:right="936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A50E36" w:rsidRDefault="00A50E36" w:rsidP="00C9645E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A50E36" w:rsidRDefault="00A50E36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50E36" w:rsidRDefault="00A50E36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04AE4" w:rsidRDefault="00004AE4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04AE4" w:rsidRDefault="003B55B5" w:rsidP="003D2B04">
      <w:pPr>
        <w:spacing w:line="240" w:lineRule="auto"/>
        <w:ind w:right="-1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  <w:r w:rsidRPr="00634181"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  <w:lastRenderedPageBreak/>
        <w:t>Table of Contents</w:t>
      </w:r>
      <w:r w:rsidR="003D2B04"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  <w:pict>
          <v:rect id="_x0000_i1053" style="width:490.2pt;height:2pt;mso-position-vertical:absolute" o:hrpct="988" o:hralign="center" o:hrstd="t" o:hrnoshade="t" o:hr="t" fillcolor="#17365d [2415]" stroked="f"/>
        </w:pict>
      </w:r>
    </w:p>
    <w:p w:rsidR="003D2B04" w:rsidRPr="00FA5DD4" w:rsidRDefault="003D2B04" w:rsidP="003D2B04">
      <w:pPr>
        <w:spacing w:line="240" w:lineRule="auto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004AE4" w:rsidRDefault="00004AE4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6357DD" w:rsidRDefault="00D57AF3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  <w:hyperlink r:id="rId9" w:anchor="heading=h.4i7ojhp">
        <w:r w:rsidR="003B55B5">
          <w:rPr>
            <w:rFonts w:ascii="Times New Roman" w:eastAsia="Times New Roman" w:hAnsi="Times New Roman" w:cs="Times New Roman"/>
          </w:rPr>
          <w:tab/>
        </w:r>
      </w:hyperlink>
    </w:p>
    <w:p w:rsidR="006357DD" w:rsidRDefault="006357DD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6357DD" w:rsidRDefault="006357DD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B65505" w:rsidRDefault="00B65505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6357DD" w:rsidRDefault="006357DD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8814D2" w:rsidRPr="006357DD" w:rsidRDefault="008814D2">
      <w:pPr>
        <w:tabs>
          <w:tab w:val="right" w:pos="9019"/>
        </w:tabs>
        <w:spacing w:after="100"/>
        <w:rPr>
          <w:rFonts w:ascii="Times New Roman" w:eastAsia="Times New Roman" w:hAnsi="Times New Roman" w:cs="Times New Roman"/>
        </w:rPr>
      </w:pPr>
    </w:p>
    <w:p w:rsidR="00004AE4" w:rsidRPr="00634181" w:rsidRDefault="003B55B5" w:rsidP="00634181">
      <w:pPr>
        <w:spacing w:line="240" w:lineRule="auto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</w:pPr>
      <w:r w:rsidRPr="00634181"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  <w:lastRenderedPageBreak/>
        <w:t>List of Tables</w:t>
      </w:r>
    </w:p>
    <w:p w:rsidR="00634181" w:rsidRPr="00FA5DD4" w:rsidRDefault="00634181" w:rsidP="00634181">
      <w:pPr>
        <w:spacing w:line="240" w:lineRule="auto"/>
        <w:ind w:right="-1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  <w:pict>
          <v:rect id="_x0000_i1057" style="width:490.2pt;height:2pt;mso-position-vertical:absolute" o:hrpct="988" o:hralign="center" o:hrstd="t" o:hrnoshade="t" o:hr="t" fillcolor="#17365d [2415]" stroked="f"/>
        </w:pict>
      </w:r>
    </w:p>
    <w:p w:rsidR="00004AE4" w:rsidRDefault="00004AE4" w:rsidP="00634181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yellow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65505" w:rsidRDefault="00B65505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65505" w:rsidRDefault="00B65505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65505" w:rsidRDefault="00B65505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65505" w:rsidRDefault="00B65505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65505" w:rsidRDefault="00B65505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65505" w:rsidRDefault="00B65505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B65505" w:rsidRDefault="00B65505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4181" w:rsidRDefault="00634181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634181" w:rsidRPr="006357DD" w:rsidRDefault="00634181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004AE4" w:rsidRPr="00634181" w:rsidRDefault="003B55B5" w:rsidP="00634181">
      <w:pPr>
        <w:spacing w:line="240" w:lineRule="auto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</w:pPr>
      <w:r w:rsidRPr="00634181"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  <w:lastRenderedPageBreak/>
        <w:t>List of Figures</w:t>
      </w:r>
    </w:p>
    <w:p w:rsidR="00634181" w:rsidRPr="00FA5DD4" w:rsidRDefault="00634181" w:rsidP="00634181">
      <w:pPr>
        <w:spacing w:line="240" w:lineRule="auto"/>
        <w:ind w:right="-1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  <w:pict>
          <v:rect id="_x0000_i1059" style="width:490.2pt;height:2pt;mso-position-vertical:absolute" o:hrpct="988" o:hralign="center" o:hrstd="t" o:hrnoshade="t" o:hr="t" fillcolor="#17365d [2415]" stroked="f"/>
        </w:pict>
      </w:r>
    </w:p>
    <w:p w:rsidR="00004AE4" w:rsidRDefault="00004AE4">
      <w:pPr>
        <w:widowControl w:val="0"/>
        <w:rPr>
          <w:rFonts w:ascii="Times New Roman" w:eastAsia="Times New Roman" w:hAnsi="Times New Roman" w:cs="Times New Roman"/>
        </w:rPr>
      </w:pPr>
    </w:p>
    <w:sdt>
      <w:sdtPr>
        <w:id w:val="1171608960"/>
        <w:docPartObj>
          <w:docPartGallery w:val="Table of Contents"/>
          <w:docPartUnique/>
        </w:docPartObj>
      </w:sdtPr>
      <w:sdtEndPr/>
      <w:sdtContent>
        <w:p w:rsidR="008814D2" w:rsidRDefault="008814D2" w:rsidP="008814D2">
          <w:pPr>
            <w:spacing w:before="240" w:line="360" w:lineRule="auto"/>
          </w:pPr>
        </w:p>
        <w:p w:rsidR="00004AE4" w:rsidRPr="006357DD" w:rsidRDefault="00D57AF3" w:rsidP="006357DD">
          <w:pPr>
            <w:tabs>
              <w:tab w:val="right" w:pos="9019"/>
            </w:tabs>
            <w:spacing w:after="100"/>
            <w:rPr>
              <w:rFonts w:ascii="Times New Roman" w:eastAsia="Times New Roman" w:hAnsi="Times New Roman" w:cs="Times New Roman"/>
            </w:rPr>
          </w:pPr>
        </w:p>
      </w:sdtContent>
    </w:sdt>
    <w:bookmarkStart w:id="1" w:name="_wmhdmfxtxkyo" w:colFirst="0" w:colLast="0" w:displacedByCustomXml="prev"/>
    <w:bookmarkEnd w:id="1" w:displacedByCustomXml="prev"/>
    <w:p w:rsidR="00004AE4" w:rsidRDefault="00004AE4">
      <w:pPr>
        <w:spacing w:before="200" w:after="280"/>
        <w:ind w:left="940" w:right="940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:rsidR="00004AE4" w:rsidRDefault="003B55B5">
      <w:pPr>
        <w:spacing w:before="240"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:rsidR="00004AE4" w:rsidRDefault="00004AE4">
      <w:pPr>
        <w:rPr>
          <w:rFonts w:ascii="Times New Roman" w:eastAsia="Times New Roman" w:hAnsi="Times New Roman" w:cs="Times New Roman"/>
        </w:rPr>
      </w:pPr>
    </w:p>
    <w:p w:rsidR="00004AE4" w:rsidRDefault="00004AE4" w:rsidP="00634181">
      <w:pPr>
        <w:spacing w:before="200" w:after="280" w:line="360" w:lineRule="auto"/>
        <w:ind w:right="936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004AE4" w:rsidRDefault="00004AE4" w:rsidP="00634181">
      <w:pPr>
        <w:spacing w:before="200" w:after="280" w:line="360" w:lineRule="auto"/>
        <w:ind w:right="936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004AE4" w:rsidRDefault="00004AE4" w:rsidP="00634181">
      <w:pPr>
        <w:spacing w:before="200" w:after="280" w:line="360" w:lineRule="auto"/>
        <w:ind w:right="936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6357DD" w:rsidRDefault="006357DD" w:rsidP="00634181">
      <w:pPr>
        <w:spacing w:before="200" w:after="280" w:line="360" w:lineRule="auto"/>
        <w:ind w:right="936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6357DD" w:rsidRDefault="006357DD" w:rsidP="00634181">
      <w:pPr>
        <w:spacing w:before="200" w:after="280" w:line="360" w:lineRule="auto"/>
        <w:ind w:right="936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B65505" w:rsidRDefault="00B65505" w:rsidP="00634181">
      <w:pPr>
        <w:spacing w:before="200" w:after="280" w:line="360" w:lineRule="auto"/>
        <w:ind w:right="936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6357DD" w:rsidRDefault="006357DD" w:rsidP="00634181">
      <w:pPr>
        <w:spacing w:before="200" w:after="280" w:line="360" w:lineRule="auto"/>
        <w:ind w:right="936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FA5DD4" w:rsidRDefault="00FA5DD4" w:rsidP="00634181">
      <w:pPr>
        <w:spacing w:before="200" w:after="280" w:line="360" w:lineRule="auto"/>
        <w:ind w:right="936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FA5DD4" w:rsidRDefault="00FA5DD4" w:rsidP="00634181">
      <w:pPr>
        <w:spacing w:before="200" w:after="280" w:line="360" w:lineRule="auto"/>
        <w:ind w:right="936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8814D2" w:rsidRDefault="008814D2" w:rsidP="00634181">
      <w:pPr>
        <w:spacing w:before="200" w:after="280" w:line="360" w:lineRule="auto"/>
        <w:ind w:right="936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8814D2" w:rsidRDefault="008814D2" w:rsidP="00634181">
      <w:pPr>
        <w:spacing w:before="200" w:after="280" w:line="360" w:lineRule="auto"/>
        <w:ind w:right="936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634181" w:rsidRDefault="00634181" w:rsidP="00634181">
      <w:pPr>
        <w:spacing w:before="200" w:after="280" w:line="360" w:lineRule="auto"/>
        <w:ind w:right="936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004AE4" w:rsidRPr="00634181" w:rsidRDefault="003B55B5" w:rsidP="00634181">
      <w:pPr>
        <w:spacing w:before="200" w:after="280" w:line="360" w:lineRule="auto"/>
        <w:ind w:right="936" w:firstLine="720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 w:rsidRPr="00634181">
        <w:rPr>
          <w:rFonts w:ascii="Times New Roman" w:eastAsia="Times New Roman" w:hAnsi="Times New Roman" w:cs="Times New Roman"/>
          <w:b/>
          <w:sz w:val="40"/>
          <w:szCs w:val="40"/>
        </w:rPr>
        <w:t>Chapter One</w:t>
      </w:r>
    </w:p>
    <w:p w:rsidR="00634181" w:rsidRDefault="00634181" w:rsidP="00634181">
      <w:pPr>
        <w:spacing w:before="200" w:after="280" w:line="360" w:lineRule="auto"/>
        <w:ind w:right="936" w:firstLine="72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634181" w:rsidRDefault="00634181" w:rsidP="00634181">
      <w:pPr>
        <w:spacing w:before="200" w:after="280" w:line="360" w:lineRule="auto"/>
        <w:ind w:right="936" w:firstLine="72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:rsidR="00004AE4" w:rsidRDefault="003B55B5" w:rsidP="00634181">
      <w:pPr>
        <w:spacing w:line="24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50"/>
          <w:szCs w:val="50"/>
        </w:rPr>
      </w:pPr>
      <w:r w:rsidRPr="00634181">
        <w:rPr>
          <w:rFonts w:ascii="Times New Roman" w:eastAsia="Times New Roman" w:hAnsi="Times New Roman" w:cs="Times New Roman"/>
          <w:b/>
          <w:sz w:val="50"/>
          <w:szCs w:val="50"/>
        </w:rPr>
        <w:t>Introduction</w:t>
      </w:r>
    </w:p>
    <w:p w:rsidR="00634181" w:rsidRPr="00634181" w:rsidRDefault="00634181" w:rsidP="00634181">
      <w:pPr>
        <w:spacing w:before="200" w:after="280" w:line="360" w:lineRule="auto"/>
        <w:ind w:right="-1"/>
        <w:jc w:val="center"/>
        <w:rPr>
          <w:rFonts w:ascii="Times New Roman" w:eastAsia="Times New Roman" w:hAnsi="Times New Roman" w:cs="Times New Roman"/>
          <w:b/>
          <w:sz w:val="50"/>
          <w:szCs w:val="50"/>
        </w:rPr>
      </w:pPr>
      <w:r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  <w:pict>
          <v:rect id="_x0000_i1061" style="width:490.2pt;height:2pt;mso-position-vertical:absolute" o:hrpct="988" o:hralign="center" o:hrstd="t" o:hrnoshade="t" o:hr="t" fillcolor="#17365d [2415]" stroked="f"/>
        </w:pict>
      </w:r>
    </w:p>
    <w:p w:rsidR="00004AE4" w:rsidRDefault="003B55B5">
      <w:pPr>
        <w:pStyle w:val="Heading1"/>
        <w:spacing w:before="240" w:line="360" w:lineRule="auto"/>
        <w:rPr>
          <w:rFonts w:ascii="Times New Roman" w:eastAsia="Times New Roman" w:hAnsi="Times New Roman" w:cs="Times New Roman"/>
          <w:b/>
        </w:rPr>
      </w:pPr>
      <w:bookmarkStart w:id="2" w:name="_ckfb9zx6rh2o" w:colFirst="0" w:colLast="0"/>
      <w:bookmarkEnd w:id="2"/>
      <w:r>
        <w:rPr>
          <w:rFonts w:ascii="Times New Roman" w:eastAsia="Times New Roman" w:hAnsi="Times New Roman" w:cs="Times New Roman"/>
          <w:b/>
          <w:sz w:val="28"/>
          <w:szCs w:val="28"/>
        </w:rPr>
        <w:t>1.1 Background and Motivation</w:t>
      </w:r>
    </w:p>
    <w:p w:rsidR="00004AE4" w:rsidRDefault="003B55B5" w:rsidP="008814D2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814D2"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</w:t>
      </w:r>
    </w:p>
    <w:p w:rsidR="00004AE4" w:rsidRDefault="003B55B5">
      <w:pPr>
        <w:pStyle w:val="Heading1"/>
        <w:spacing w:before="24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3" w:name="_1fob9te" w:colFirst="0" w:colLast="0"/>
      <w:bookmarkEnd w:id="3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1.2 Aims and Objectives </w:t>
      </w:r>
    </w:p>
    <w:p w:rsidR="008814D2" w:rsidRDefault="008814D2">
      <w:pPr>
        <w:pStyle w:val="Heading1"/>
        <w:spacing w:before="24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4" w:name="_50l3ngj81w05" w:colFirst="0" w:colLast="0"/>
      <w:bookmarkEnd w:id="4"/>
      <w:r>
        <w:rPr>
          <w:rFonts w:ascii="Times New Roman" w:eastAsia="Times New Roman" w:hAnsi="Times New Roman" w:cs="Times New Roman"/>
          <w:b/>
          <w:sz w:val="28"/>
          <w:szCs w:val="28"/>
        </w:rPr>
        <w:t>……………………………</w:t>
      </w:r>
    </w:p>
    <w:p w:rsidR="008814D2" w:rsidRDefault="008814D2">
      <w:pPr>
        <w:pStyle w:val="Heading1"/>
        <w:spacing w:before="24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04AE4" w:rsidRDefault="003B55B5">
      <w:pPr>
        <w:pStyle w:val="Heading1"/>
        <w:spacing w:before="24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1.3 Problem Statement</w:t>
      </w:r>
    </w:p>
    <w:p w:rsidR="00004AE4" w:rsidRDefault="008814D2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.</w:t>
      </w:r>
    </w:p>
    <w:p w:rsidR="00004AE4" w:rsidRDefault="003B55B5">
      <w:pPr>
        <w:pStyle w:val="Heading1"/>
        <w:keepNext w:val="0"/>
        <w:keepLines w:val="0"/>
        <w:spacing w:before="48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5" w:name="_wqyh0biaouu" w:colFirst="0" w:colLast="0"/>
      <w:bookmarkEnd w:id="5"/>
      <w:r>
        <w:rPr>
          <w:rFonts w:ascii="Times New Roman" w:eastAsia="Times New Roman" w:hAnsi="Times New Roman" w:cs="Times New Roman"/>
          <w:b/>
          <w:sz w:val="28"/>
          <w:szCs w:val="28"/>
        </w:rPr>
        <w:t>1.4 Contributions</w:t>
      </w:r>
    </w:p>
    <w:p w:rsidR="00004AE4" w:rsidRDefault="008814D2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……………………………</w:t>
      </w:r>
    </w:p>
    <w:p w:rsidR="00004AE4" w:rsidRDefault="00004AE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 w:rsidP="00634181">
      <w:pPr>
        <w:spacing w:line="240" w:lineRule="auto"/>
        <w:ind w:left="936" w:right="93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5505" w:rsidRDefault="00B65505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5505" w:rsidRDefault="00B65505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Default="006357DD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357DD" w:rsidRPr="00634181" w:rsidRDefault="006357DD">
      <w:pPr>
        <w:spacing w:line="360" w:lineRule="auto"/>
        <w:rPr>
          <w:rFonts w:ascii="Times New Roman" w:eastAsia="Times New Roman" w:hAnsi="Times New Roman" w:cs="Times New Roman"/>
          <w:sz w:val="40"/>
          <w:szCs w:val="40"/>
        </w:rPr>
      </w:pPr>
    </w:p>
    <w:p w:rsidR="00004AE4" w:rsidRPr="00634181" w:rsidRDefault="003B55B5" w:rsidP="008814D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 w:rsidRPr="00634181">
        <w:rPr>
          <w:rFonts w:ascii="Times New Roman" w:eastAsia="Times New Roman" w:hAnsi="Times New Roman" w:cs="Times New Roman"/>
          <w:b/>
          <w:sz w:val="40"/>
          <w:szCs w:val="40"/>
        </w:rPr>
        <w:t>Chapter Two</w:t>
      </w:r>
    </w:p>
    <w:p w:rsidR="00634181" w:rsidRDefault="00634181" w:rsidP="008814D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634181" w:rsidRDefault="00634181" w:rsidP="008814D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:rsidR="008814D2" w:rsidRPr="00634181" w:rsidRDefault="003B55B5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sz w:val="50"/>
          <w:szCs w:val="50"/>
        </w:rPr>
      </w:pPr>
      <w:r w:rsidRPr="00634181">
        <w:rPr>
          <w:rFonts w:ascii="Times New Roman" w:eastAsia="Times New Roman" w:hAnsi="Times New Roman" w:cs="Times New Roman"/>
          <w:b/>
          <w:sz w:val="50"/>
          <w:szCs w:val="50"/>
        </w:rPr>
        <w:t>Literature Review</w:t>
      </w:r>
    </w:p>
    <w:p w:rsidR="00634181" w:rsidRDefault="00634181" w:rsidP="00634181">
      <w:pPr>
        <w:spacing w:before="200" w:after="280"/>
        <w:ind w:right="-1"/>
        <w:jc w:val="center"/>
        <w:rPr>
          <w:rFonts w:ascii="Times New Roman" w:eastAsia="Times New Roman" w:hAnsi="Times New Roman" w:cs="Times New Roman"/>
          <w:b/>
          <w:sz w:val="52"/>
          <w:szCs w:val="52"/>
        </w:rPr>
      </w:pPr>
      <w:r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  <w:pict>
          <v:rect id="_x0000_i1062" style="width:490.2pt;height:2pt;mso-position-vertical:absolute" o:hrpct="988" o:hralign="center" o:hrstd="t" o:hrnoshade="t" o:hr="t" fillcolor="#17365d [2415]" stroked="f"/>
        </w:pict>
      </w:r>
    </w:p>
    <w:p w:rsidR="00004AE4" w:rsidRDefault="003B55B5">
      <w:pPr>
        <w:pStyle w:val="Heading1"/>
        <w:spacing w:before="240"/>
        <w:rPr>
          <w:rFonts w:ascii="Times New Roman" w:eastAsia="Times New Roman" w:hAnsi="Times New Roman" w:cs="Times New Roman"/>
          <w:b/>
          <w:sz w:val="36"/>
          <w:szCs w:val="36"/>
        </w:rPr>
      </w:pPr>
      <w:bookmarkStart w:id="6" w:name="_6oclg8v3j4wb" w:colFirst="0" w:colLast="0"/>
      <w:bookmarkEnd w:id="6"/>
      <w:r>
        <w:rPr>
          <w:rFonts w:ascii="Times New Roman" w:eastAsia="Times New Roman" w:hAnsi="Times New Roman" w:cs="Times New Roman"/>
          <w:b/>
          <w:sz w:val="28"/>
          <w:szCs w:val="28"/>
        </w:rPr>
        <w:t>2.1 Overview</w:t>
      </w:r>
    </w:p>
    <w:p w:rsidR="00004AE4" w:rsidRDefault="008814D2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</w:t>
      </w:r>
    </w:p>
    <w:p w:rsidR="00004AE4" w:rsidRDefault="003B55B5">
      <w:pPr>
        <w:pStyle w:val="Heading1"/>
        <w:keepNext w:val="0"/>
        <w:keepLines w:val="0"/>
        <w:spacing w:before="480" w:line="360" w:lineRule="auto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7" w:name="_80i19nwqs0pd" w:colFirst="0" w:colLast="0"/>
      <w:bookmarkEnd w:id="7"/>
      <w:r>
        <w:rPr>
          <w:rFonts w:ascii="Times New Roman" w:eastAsia="Times New Roman" w:hAnsi="Times New Roman" w:cs="Times New Roman"/>
          <w:b/>
          <w:sz w:val="28"/>
          <w:szCs w:val="28"/>
        </w:rPr>
        <w:t>2.2 Existing Systems</w:t>
      </w:r>
    </w:p>
    <w:p w:rsidR="00004AE4" w:rsidRDefault="008814D2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….</w:t>
      </w:r>
      <w:r w:rsidR="003B55B5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004AE4" w:rsidRDefault="00004AE4">
      <w:pPr>
        <w:spacing w:before="240" w:after="240" w:line="360" w:lineRule="auto"/>
        <w:rPr>
          <w:rFonts w:ascii="Times New Roman" w:eastAsia="Times New Roman" w:hAnsi="Times New Roman" w:cs="Times New Roman"/>
          <w:color w:val="1D2129"/>
          <w:highlight w:val="white"/>
        </w:rPr>
      </w:pPr>
    </w:p>
    <w:p w:rsidR="00004AE4" w:rsidRPr="008814D2" w:rsidRDefault="003B55B5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 xml:space="preserve">2.2.1 </w:t>
      </w:r>
      <w:r w:rsidR="008814D2">
        <w:rPr>
          <w:rFonts w:ascii="Times New Roman" w:eastAsia="Times New Roman" w:hAnsi="Times New Roman" w:cs="Times New Roman"/>
          <w:sz w:val="24"/>
          <w:szCs w:val="24"/>
          <w:highlight w:val="white"/>
        </w:rPr>
        <w:t>……………………………………………………</w:t>
      </w:r>
    </w:p>
    <w:p w:rsidR="00004AE4" w:rsidRDefault="003B55B5">
      <w:pPr>
        <w:spacing w:line="360" w:lineRule="auto"/>
        <w:rPr>
          <w:rFonts w:ascii="Times New Roman" w:eastAsia="Times New Roman" w:hAnsi="Times New Roman" w:cs="Times New Roman"/>
          <w:color w:val="1D2129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ab/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ab/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ab/>
      </w:r>
    </w:p>
    <w:p w:rsidR="00004AE4" w:rsidRPr="008814D2" w:rsidRDefault="003B55B5" w:rsidP="008814D2">
      <w:pPr>
        <w:spacing w:line="360" w:lineRule="auto"/>
        <w:rPr>
          <w:rFonts w:ascii="Times New Roman" w:eastAsia="Times New Roman" w:hAnsi="Times New Roman" w:cs="Times New Roman"/>
          <w:color w:val="1D2129"/>
          <w:sz w:val="24"/>
          <w:szCs w:val="24"/>
          <w:highlight w:val="white"/>
        </w:rPr>
      </w:pPr>
      <w:bookmarkStart w:id="8" w:name="_4d34og8" w:colFirst="0" w:colLast="0"/>
      <w:bookmarkStart w:id="9" w:name="_1n81hrqyci2g" w:colFirst="0" w:colLast="0"/>
      <w:bookmarkStart w:id="10" w:name="_4gxeqi5vq428" w:colFirst="0" w:colLast="0"/>
      <w:bookmarkEnd w:id="8"/>
      <w:bookmarkEnd w:id="9"/>
      <w:bookmarkEnd w:id="10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2.2.2 </w:t>
      </w:r>
      <w:r w:rsidR="008814D2">
        <w:rPr>
          <w:rFonts w:ascii="Times New Roman" w:eastAsia="Times New Roman" w:hAnsi="Times New Roman" w:cs="Times New Roman"/>
          <w:b/>
          <w:sz w:val="24"/>
          <w:szCs w:val="24"/>
        </w:rPr>
        <w:t>…………………………………………………..</w:t>
      </w:r>
    </w:p>
    <w:p w:rsidR="00004AE4" w:rsidRDefault="00004AE4">
      <w:pPr>
        <w:spacing w:line="360" w:lineRule="auto"/>
        <w:rPr>
          <w:rFonts w:ascii="Times New Roman" w:eastAsia="Times New Roman" w:hAnsi="Times New Roman" w:cs="Times New Roman"/>
        </w:rPr>
      </w:pPr>
      <w:bookmarkStart w:id="11" w:name="_lfor4yajq5ml" w:colFirst="0" w:colLast="0"/>
      <w:bookmarkEnd w:id="11"/>
    </w:p>
    <w:p w:rsidR="00004AE4" w:rsidRDefault="003B55B5">
      <w:pPr>
        <w:pStyle w:val="Heading1"/>
        <w:spacing w:before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2" w:name="_w312vlbptmf4" w:colFirst="0" w:colLast="0"/>
      <w:bookmarkEnd w:id="12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2.2.3 </w:t>
      </w:r>
      <w:r w:rsidR="008814D2">
        <w:rPr>
          <w:rFonts w:ascii="Times New Roman" w:eastAsia="Times New Roman" w:hAnsi="Times New Roman" w:cs="Times New Roman"/>
          <w:b/>
          <w:sz w:val="24"/>
          <w:szCs w:val="24"/>
        </w:rPr>
        <w:t>……………………………………………………</w:t>
      </w:r>
    </w:p>
    <w:p w:rsidR="00004AE4" w:rsidRDefault="00004AE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04AE4" w:rsidRDefault="00004AE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3" w:name="_eb5g3jyawzyo" w:colFirst="0" w:colLast="0"/>
      <w:bookmarkStart w:id="14" w:name="_jisc6mzmdw3" w:colFirst="0" w:colLast="0"/>
      <w:bookmarkStart w:id="15" w:name="_ckvbi8vkywaz" w:colFirst="0" w:colLast="0"/>
      <w:bookmarkStart w:id="16" w:name="_s84bqzmo1acg" w:colFirst="0" w:colLast="0"/>
      <w:bookmarkStart w:id="17" w:name="_i4yoqsgnsxxv" w:colFirst="0" w:colLast="0"/>
      <w:bookmarkEnd w:id="13"/>
      <w:bookmarkEnd w:id="14"/>
      <w:bookmarkEnd w:id="15"/>
      <w:bookmarkEnd w:id="16"/>
      <w:bookmarkEnd w:id="17"/>
    </w:p>
    <w:p w:rsidR="00004AE4" w:rsidRPr="008814D2" w:rsidRDefault="003B55B5" w:rsidP="008814D2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8" w:name="_5nodvxpbteu2" w:colFirst="0" w:colLast="0"/>
      <w:bookmarkEnd w:id="18"/>
      <w:r>
        <w:rPr>
          <w:rFonts w:ascii="Times New Roman" w:eastAsia="Times New Roman" w:hAnsi="Times New Roman" w:cs="Times New Roman"/>
          <w:b/>
          <w:sz w:val="28"/>
          <w:szCs w:val="28"/>
        </w:rPr>
        <w:t>2.3 Summary</w:t>
      </w:r>
    </w:p>
    <w:p w:rsidR="00004AE4" w:rsidRDefault="003B55B5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  </w:t>
      </w:r>
    </w:p>
    <w:p w:rsidR="00004AE4" w:rsidRDefault="00004AE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004AE4" w:rsidRDefault="00004AE4">
      <w:pPr>
        <w:spacing w:before="200" w:after="280" w:line="360" w:lineRule="auto"/>
        <w:ind w:left="940" w:right="940"/>
        <w:jc w:val="center"/>
        <w:rPr>
          <w:rFonts w:ascii="Times New Roman" w:eastAsia="Times New Roman" w:hAnsi="Times New Roman" w:cs="Times New Roman"/>
          <w:b/>
          <w:sz w:val="32"/>
          <w:szCs w:val="32"/>
          <w:highlight w:val="white"/>
        </w:rPr>
      </w:pPr>
    </w:p>
    <w:p w:rsidR="00004AE4" w:rsidRDefault="00004AE4" w:rsidP="008814D2">
      <w:pPr>
        <w:spacing w:before="200" w:after="280" w:line="360" w:lineRule="auto"/>
        <w:ind w:right="940"/>
        <w:rPr>
          <w:rFonts w:ascii="Times New Roman" w:eastAsia="Times New Roman" w:hAnsi="Times New Roman" w:cs="Times New Roman"/>
          <w:b/>
          <w:sz w:val="32"/>
          <w:szCs w:val="32"/>
          <w:highlight w:val="white"/>
        </w:rPr>
      </w:pPr>
    </w:p>
    <w:p w:rsidR="00004AE4" w:rsidRPr="00634181" w:rsidRDefault="003B55B5">
      <w:pPr>
        <w:spacing w:before="200" w:after="280" w:line="360" w:lineRule="auto"/>
        <w:ind w:left="940" w:right="940"/>
        <w:jc w:val="center"/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</w:pPr>
      <w:r w:rsidRPr="00634181"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  <w:lastRenderedPageBreak/>
        <w:t>Chapter Three</w:t>
      </w:r>
    </w:p>
    <w:p w:rsidR="00634181" w:rsidRDefault="00634181">
      <w:pPr>
        <w:spacing w:before="200" w:after="280" w:line="360" w:lineRule="auto"/>
        <w:ind w:left="940" w:right="940"/>
        <w:jc w:val="center"/>
        <w:rPr>
          <w:rFonts w:ascii="Times New Roman" w:eastAsia="Times New Roman" w:hAnsi="Times New Roman" w:cs="Times New Roman"/>
          <w:b/>
          <w:sz w:val="32"/>
          <w:szCs w:val="32"/>
          <w:highlight w:val="white"/>
        </w:rPr>
      </w:pPr>
    </w:p>
    <w:p w:rsidR="00634181" w:rsidRDefault="00634181" w:rsidP="00634181">
      <w:pPr>
        <w:spacing w:before="200" w:after="280" w:line="360" w:lineRule="auto"/>
        <w:ind w:right="940"/>
        <w:rPr>
          <w:rFonts w:ascii="Times New Roman" w:eastAsia="Times New Roman" w:hAnsi="Times New Roman" w:cs="Times New Roman"/>
          <w:b/>
          <w:sz w:val="52"/>
          <w:szCs w:val="52"/>
          <w:highlight w:val="white"/>
        </w:rPr>
      </w:pPr>
    </w:p>
    <w:p w:rsidR="00004AE4" w:rsidRDefault="003B55B5" w:rsidP="00634181">
      <w:pPr>
        <w:spacing w:line="24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52"/>
          <w:szCs w:val="52"/>
        </w:rPr>
      </w:pPr>
      <w:r>
        <w:rPr>
          <w:rFonts w:ascii="Times New Roman" w:eastAsia="Times New Roman" w:hAnsi="Times New Roman" w:cs="Times New Roman"/>
          <w:b/>
          <w:sz w:val="52"/>
          <w:szCs w:val="52"/>
        </w:rPr>
        <w:t>S</w:t>
      </w:r>
      <w:r>
        <w:rPr>
          <w:rFonts w:ascii="Times New Roman" w:eastAsia="Times New Roman" w:hAnsi="Times New Roman" w:cs="Times New Roman"/>
          <w:b/>
          <w:sz w:val="52"/>
          <w:szCs w:val="52"/>
          <w:highlight w:val="white"/>
        </w:rPr>
        <w:t xml:space="preserve">ystem </w:t>
      </w:r>
      <w:r w:rsidRPr="007123FA">
        <w:rPr>
          <w:rFonts w:ascii="Times New Roman" w:eastAsia="Times New Roman" w:hAnsi="Times New Roman" w:cs="Times New Roman"/>
          <w:b/>
          <w:sz w:val="52"/>
          <w:szCs w:val="52"/>
        </w:rPr>
        <w:t>Design</w:t>
      </w:r>
      <w:r w:rsidR="00E963E7">
        <w:rPr>
          <w:rFonts w:ascii="Times New Roman" w:eastAsia="Times New Roman" w:hAnsi="Times New Roman" w:cs="Times New Roman"/>
          <w:b/>
          <w:sz w:val="52"/>
          <w:szCs w:val="52"/>
        </w:rPr>
        <w:t xml:space="preserve"> and </w:t>
      </w:r>
      <w:r w:rsidR="00E963E7" w:rsidRPr="00E963E7">
        <w:rPr>
          <w:rFonts w:ascii="Times New Roman" w:eastAsia="Times New Roman" w:hAnsi="Times New Roman" w:cs="Times New Roman"/>
          <w:b/>
          <w:sz w:val="52"/>
          <w:szCs w:val="52"/>
        </w:rPr>
        <w:t>Solution</w:t>
      </w:r>
      <w:r w:rsidR="00E963E7">
        <w:rPr>
          <w:rFonts w:ascii="Times New Roman" w:eastAsia="Times New Roman" w:hAnsi="Times New Roman" w:cs="Times New Roman"/>
          <w:b/>
          <w:sz w:val="52"/>
          <w:szCs w:val="52"/>
        </w:rPr>
        <w:t xml:space="preserve"> </w:t>
      </w:r>
    </w:p>
    <w:p w:rsidR="00634181" w:rsidRDefault="00634181" w:rsidP="00634181">
      <w:pPr>
        <w:spacing w:before="200" w:after="280"/>
        <w:ind w:right="-1"/>
        <w:jc w:val="center"/>
        <w:rPr>
          <w:rFonts w:ascii="Times New Roman" w:eastAsia="Times New Roman" w:hAnsi="Times New Roman" w:cs="Times New Roman"/>
          <w:b/>
          <w:sz w:val="52"/>
          <w:szCs w:val="52"/>
        </w:rPr>
      </w:pPr>
      <w:r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  <w:pict>
          <v:rect id="_x0000_i1063" style="width:490.2pt;height:2pt;mso-position-vertical:absolute" o:hrpct="988" o:hralign="center" o:hrstd="t" o:hrnoshade="t" o:hr="t" fillcolor="#17365d [2415]" stroked="f"/>
        </w:pict>
      </w:r>
    </w:p>
    <w:p w:rsidR="00004AE4" w:rsidRDefault="003B55B5">
      <w:pPr>
        <w:pStyle w:val="Heading1"/>
        <w:keepNext w:val="0"/>
        <w:keepLines w:val="0"/>
        <w:spacing w:before="480" w:line="360" w:lineRule="auto"/>
        <w:ind w:right="94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bookmarkStart w:id="19" w:name="_9hyngdidcll2" w:colFirst="0" w:colLast="0"/>
      <w:bookmarkEnd w:id="19"/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3.1 Introduction</w:t>
      </w:r>
    </w:p>
    <w:p w:rsidR="00004AE4" w:rsidRDefault="008814D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.</w:t>
      </w:r>
    </w:p>
    <w:p w:rsidR="00004AE4" w:rsidRDefault="003B55B5">
      <w:pPr>
        <w:pStyle w:val="Heading1"/>
        <w:keepNext w:val="0"/>
        <w:keepLines w:val="0"/>
        <w:spacing w:before="480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20" w:name="_z7nezr47aemr" w:colFirst="0" w:colLast="0"/>
      <w:bookmarkEnd w:id="20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3.2 Hardware</w:t>
      </w:r>
    </w:p>
    <w:p w:rsidR="00004AE4" w:rsidRDefault="008814D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………………………………………………….</w:t>
      </w:r>
    </w:p>
    <w:p w:rsidR="00004AE4" w:rsidRDefault="003B55B5">
      <w:pPr>
        <w:pStyle w:val="Heading2"/>
        <w:keepNext w:val="0"/>
        <w:keepLines w:val="0"/>
        <w:spacing w:after="80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1" w:name="_nlt39ljdy2n3" w:colFirst="0" w:colLast="0"/>
      <w:bookmarkEnd w:id="21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3.2.1 Hardware Components</w:t>
      </w:r>
    </w:p>
    <w:p w:rsidR="00004AE4" w:rsidRDefault="008814D2" w:rsidP="008814D2">
      <w:pPr>
        <w:pStyle w:val="ListParagraph"/>
        <w:numPr>
          <w:ilvl w:val="0"/>
          <w:numId w:val="9"/>
        </w:num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..</w:t>
      </w:r>
    </w:p>
    <w:p w:rsidR="008814D2" w:rsidRDefault="008814D2" w:rsidP="008814D2">
      <w:pPr>
        <w:pStyle w:val="ListParagraph"/>
        <w:numPr>
          <w:ilvl w:val="0"/>
          <w:numId w:val="9"/>
        </w:num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</w:t>
      </w:r>
    </w:p>
    <w:p w:rsidR="008814D2" w:rsidRDefault="008814D2" w:rsidP="008814D2">
      <w:pPr>
        <w:pStyle w:val="ListParagraph"/>
        <w:numPr>
          <w:ilvl w:val="0"/>
          <w:numId w:val="9"/>
        </w:num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</w:t>
      </w:r>
    </w:p>
    <w:p w:rsidR="008814D2" w:rsidRDefault="008814D2" w:rsidP="008814D2">
      <w:pPr>
        <w:pStyle w:val="ListParagraph"/>
        <w:numPr>
          <w:ilvl w:val="0"/>
          <w:numId w:val="9"/>
        </w:num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</w:t>
      </w:r>
    </w:p>
    <w:p w:rsidR="00004AE4" w:rsidRPr="008814D2" w:rsidRDefault="008814D2" w:rsidP="008814D2">
      <w:pPr>
        <w:pStyle w:val="ListParagraph"/>
        <w:numPr>
          <w:ilvl w:val="0"/>
          <w:numId w:val="9"/>
        </w:num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……..</w:t>
      </w:r>
    </w:p>
    <w:p w:rsidR="00004AE4" w:rsidRDefault="003B55B5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3.2.2 Hardware Description</w:t>
      </w:r>
    </w:p>
    <w:p w:rsidR="00004AE4" w:rsidRDefault="00004AE4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004AE4" w:rsidRDefault="008814D2">
      <w:pPr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……………………………….</w:t>
      </w:r>
    </w:p>
    <w:p w:rsidR="00004AE4" w:rsidRDefault="00004AE4">
      <w:pPr>
        <w:spacing w:line="36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004AE4" w:rsidRDefault="008814D2">
      <w:pPr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……………………..</w:t>
      </w:r>
    </w:p>
    <w:p w:rsidR="00004AE4" w:rsidRPr="008814D2" w:rsidRDefault="00004AE4" w:rsidP="008814D2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004AE4" w:rsidRDefault="008814D2">
      <w:pPr>
        <w:numPr>
          <w:ilvl w:val="0"/>
          <w:numId w:val="4"/>
        </w:num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………………………………</w:t>
      </w:r>
    </w:p>
    <w:p w:rsidR="00004AE4" w:rsidRDefault="00004AE4">
      <w:pPr>
        <w:spacing w:line="360" w:lineRule="auto"/>
        <w:ind w:left="72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004AE4" w:rsidRPr="00634181" w:rsidRDefault="00004AE4" w:rsidP="00634181">
      <w:pP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8814D2" w:rsidRDefault="008814D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814D2" w:rsidRDefault="008814D2" w:rsidP="008814D2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3.3 System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Architecture and Algorithms  </w:t>
      </w:r>
    </w:p>
    <w:p w:rsidR="008814D2" w:rsidRDefault="008814D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814D2" w:rsidRPr="00FA5DD4" w:rsidRDefault="00FA5DD4">
      <w:pPr>
        <w:spacing w:line="360" w:lineRule="auto"/>
        <w:jc w:val="center"/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</w:pPr>
      <w:r w:rsidRPr="00FA5DD4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 xml:space="preserve">Here present the design of the proposed system architecture as figure </w:t>
      </w:r>
    </w:p>
    <w:p w:rsidR="008814D2" w:rsidRDefault="008814D2" w:rsidP="00634181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814D2" w:rsidRDefault="008814D2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04AE4" w:rsidRPr="00FA5DD4" w:rsidRDefault="003B55B5" w:rsidP="00FA5DD4">
      <w:pPr>
        <w:pStyle w:val="Heading1"/>
        <w:spacing w:before="240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22" w:name="_lnxbz9" w:colFirst="0" w:colLast="0"/>
      <w:bookmarkEnd w:id="22"/>
      <w:r>
        <w:rPr>
          <w:rFonts w:ascii="Times New Roman" w:eastAsia="Times New Roman" w:hAnsi="Times New Roman" w:cs="Times New Roman"/>
          <w:b/>
          <w:sz w:val="28"/>
          <w:szCs w:val="28"/>
        </w:rPr>
        <w:t>3.3</w:t>
      </w:r>
      <w:r w:rsidR="00FA5DD4">
        <w:rPr>
          <w:rFonts w:ascii="Times New Roman" w:eastAsia="Times New Roman" w:hAnsi="Times New Roman" w:cs="Times New Roman"/>
          <w:b/>
          <w:sz w:val="28"/>
          <w:szCs w:val="28"/>
        </w:rPr>
        <w:t>.1 Main Algorithm …………………………….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004AE4" w:rsidRPr="00634181" w:rsidRDefault="00FA5DD4" w:rsidP="00634181">
      <w:pPr>
        <w:pStyle w:val="Heading1"/>
        <w:spacing w:before="240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23" w:name="_e31gbfgdtr8g" w:colFirst="0" w:colLast="0"/>
      <w:bookmarkEnd w:id="23"/>
      <w:r>
        <w:rPr>
          <w:rFonts w:ascii="Times New Roman" w:eastAsia="Times New Roman" w:hAnsi="Times New Roman" w:cs="Times New Roman"/>
          <w:b/>
          <w:sz w:val="28"/>
          <w:szCs w:val="28"/>
        </w:rPr>
        <w:t>3.3.1.1 Sub Algorithm ……………………………</w:t>
      </w:r>
      <w:bookmarkStart w:id="24" w:name="_awi4dht3ath3" w:colFirst="0" w:colLast="0"/>
      <w:bookmarkEnd w:id="24"/>
      <w:r w:rsidR="003B55B5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:rsidR="00004AE4" w:rsidRDefault="00FA5DD4">
      <w:pPr>
        <w:pStyle w:val="Heading1"/>
        <w:spacing w:before="240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25" w:name="_rhatbtqc8pfb" w:colFirst="0" w:colLast="0"/>
      <w:bookmarkEnd w:id="25"/>
      <w:r>
        <w:rPr>
          <w:rFonts w:ascii="Times New Roman" w:eastAsia="Times New Roman" w:hAnsi="Times New Roman" w:cs="Times New Roman"/>
          <w:b/>
          <w:sz w:val="28"/>
          <w:szCs w:val="28"/>
        </w:rPr>
        <w:t>3.3.1.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2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Sub Algorithm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……………………………</w:t>
      </w:r>
    </w:p>
    <w:p w:rsidR="00FA5DD4" w:rsidRPr="00FA5DD4" w:rsidRDefault="00FA5DD4" w:rsidP="00FA5DD4">
      <w:bookmarkStart w:id="26" w:name="_oypx2vktsuf2" w:colFirst="0" w:colLast="0"/>
      <w:bookmarkStart w:id="27" w:name="_q7eg2tbiv1xt" w:colFirst="0" w:colLast="0"/>
      <w:bookmarkEnd w:id="26"/>
      <w:bookmarkEnd w:id="27"/>
    </w:p>
    <w:p w:rsidR="00004AE4" w:rsidRDefault="003B55B5">
      <w:pPr>
        <w:pStyle w:val="Heading1"/>
        <w:spacing w:before="24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3.</w:t>
      </w:r>
      <w:r w:rsidR="00E963E7">
        <w:rPr>
          <w:rFonts w:ascii="Times New Roman" w:eastAsia="Times New Roman" w:hAnsi="Times New Roman" w:cs="Times New Roman"/>
          <w:b/>
          <w:sz w:val="28"/>
          <w:szCs w:val="28"/>
        </w:rPr>
        <w:t xml:space="preserve">4 </w:t>
      </w:r>
      <w:r w:rsidR="00FA5DD4">
        <w:rPr>
          <w:rFonts w:ascii="Times New Roman" w:eastAsia="Times New Roman" w:hAnsi="Times New Roman" w:cs="Times New Roman"/>
          <w:b/>
          <w:sz w:val="28"/>
          <w:szCs w:val="28"/>
        </w:rPr>
        <w:t xml:space="preserve">Proposed System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Budget</w:t>
      </w:r>
      <w:r w:rsidR="00E963E7">
        <w:rPr>
          <w:rFonts w:ascii="Times New Roman" w:eastAsia="Times New Roman" w:hAnsi="Times New Roman" w:cs="Times New Roman"/>
          <w:b/>
          <w:sz w:val="28"/>
          <w:szCs w:val="28"/>
        </w:rPr>
        <w:t xml:space="preserve">   </w:t>
      </w:r>
      <w:r w:rsidR="00FA5DD4">
        <w:rPr>
          <w:rFonts w:ascii="Times New Roman" w:eastAsia="Times New Roman" w:hAnsi="Times New Roman" w:cs="Times New Roman"/>
          <w:b/>
          <w:sz w:val="28"/>
          <w:szCs w:val="28"/>
        </w:rPr>
        <w:t xml:space="preserve">  </w:t>
      </w:r>
      <w:r w:rsidR="00FA5DD4" w:rsidRPr="00FA5DD4">
        <w:rPr>
          <w:rFonts w:ascii="Times New Roman" w:eastAsia="Times New Roman" w:hAnsi="Times New Roman" w:cs="Times New Roman"/>
          <w:b/>
          <w:color w:val="FF0000"/>
          <w:sz w:val="28"/>
          <w:szCs w:val="28"/>
        </w:rPr>
        <w:t xml:space="preserve">optional </w:t>
      </w:r>
    </w:p>
    <w:p w:rsidR="00004AE4" w:rsidRDefault="00004AE4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004AE4" w:rsidRDefault="00004AE4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004AE4" w:rsidRDefault="00004AE4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004AE4" w:rsidRDefault="00004AE4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004AE4" w:rsidRDefault="00004AE4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FA5DD4" w:rsidRDefault="00FA5DD4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FA5DD4" w:rsidRDefault="00FA5DD4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FA5DD4" w:rsidRDefault="00FA5DD4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FA5DD4" w:rsidRDefault="00FA5DD4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634181" w:rsidRDefault="00634181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634181" w:rsidRDefault="00634181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E963E7" w:rsidRDefault="00E963E7" w:rsidP="00634181">
      <w:pPr>
        <w:spacing w:before="200" w:after="280"/>
        <w:ind w:right="936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E963E7" w:rsidRPr="00634181" w:rsidRDefault="00E963E7" w:rsidP="00634181">
      <w:pPr>
        <w:spacing w:before="200" w:after="280"/>
        <w:ind w:right="936"/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</w:pPr>
    </w:p>
    <w:p w:rsidR="00004AE4" w:rsidRPr="00634181" w:rsidRDefault="003B55B5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000000" w:themeColor="text1"/>
          <w:sz w:val="40"/>
          <w:szCs w:val="40"/>
        </w:rPr>
      </w:pPr>
      <w:r w:rsidRPr="00634181">
        <w:rPr>
          <w:rFonts w:ascii="Times New Roman" w:eastAsia="Times New Roman" w:hAnsi="Times New Roman" w:cs="Times New Roman"/>
          <w:b/>
          <w:color w:val="000000" w:themeColor="text1"/>
          <w:sz w:val="40"/>
          <w:szCs w:val="40"/>
        </w:rPr>
        <w:t>Chapter Four</w:t>
      </w:r>
    </w:p>
    <w:p w:rsidR="00634181" w:rsidRDefault="00634181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634181" w:rsidRDefault="00634181" w:rsidP="00634181">
      <w:pPr>
        <w:spacing w:before="200" w:after="280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</w:pPr>
    </w:p>
    <w:p w:rsidR="00634181" w:rsidRPr="00634181" w:rsidRDefault="003B55B5" w:rsidP="00634181">
      <w:pPr>
        <w:spacing w:line="240" w:lineRule="auto"/>
        <w:ind w:left="936" w:right="936"/>
        <w:jc w:val="center"/>
        <w:rPr>
          <w:rFonts w:ascii="Times New Roman" w:eastAsia="Times New Roman" w:hAnsi="Times New Roman" w:cs="Times New Roman"/>
          <w:b/>
          <w:color w:val="000000" w:themeColor="text1"/>
          <w:sz w:val="50"/>
          <w:szCs w:val="50"/>
        </w:rPr>
      </w:pPr>
      <w:r w:rsidRPr="00634181">
        <w:rPr>
          <w:rFonts w:ascii="Times New Roman" w:eastAsia="Times New Roman" w:hAnsi="Times New Roman" w:cs="Times New Roman"/>
          <w:b/>
          <w:color w:val="000000" w:themeColor="text1"/>
          <w:sz w:val="50"/>
          <w:szCs w:val="50"/>
        </w:rPr>
        <w:t>Conclusion and Future Work</w:t>
      </w:r>
    </w:p>
    <w:p w:rsidR="00634181" w:rsidRPr="00634181" w:rsidRDefault="00634181" w:rsidP="00634181">
      <w:pPr>
        <w:spacing w:line="240" w:lineRule="auto"/>
        <w:ind w:right="-1"/>
        <w:jc w:val="center"/>
        <w:rPr>
          <w:rFonts w:ascii="Times New Roman" w:eastAsia="Times New Roman" w:hAnsi="Times New Roman" w:cs="Times New Roman"/>
          <w:b/>
          <w:color w:val="000000" w:themeColor="text1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  <w:pict>
          <v:rect id="_x0000_i1064" style="width:490.2pt;height:2pt;mso-position-vertical:absolute" o:hrpct="988" o:hralign="center" o:hrstd="t" o:hrnoshade="t" o:hr="t" fillcolor="#17365d [2415]" stroked="f"/>
        </w:pict>
      </w:r>
    </w:p>
    <w:p w:rsidR="00634181" w:rsidRDefault="00634181" w:rsidP="00634181">
      <w:pPr>
        <w:pStyle w:val="Heading1"/>
        <w:spacing w:before="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28" w:name="_4i7ojhp" w:colFirst="0" w:colLast="0"/>
      <w:bookmarkEnd w:id="28"/>
    </w:p>
    <w:p w:rsidR="00634181" w:rsidRDefault="00634181" w:rsidP="00634181">
      <w:pPr>
        <w:pStyle w:val="Heading1"/>
        <w:spacing w:before="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04AE4" w:rsidRDefault="003B55B5" w:rsidP="00634181">
      <w:pPr>
        <w:pStyle w:val="Heading1"/>
        <w:spacing w:before="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4.1 Conclusion</w:t>
      </w:r>
    </w:p>
    <w:p w:rsidR="00004AE4" w:rsidRDefault="00004AE4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34181" w:rsidRDefault="00634181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634181" w:rsidRDefault="00634181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…………………………………………………</w:t>
      </w:r>
    </w:p>
    <w:p w:rsidR="00004AE4" w:rsidRDefault="003B55B5">
      <w:pPr>
        <w:pStyle w:val="Heading1"/>
        <w:spacing w:before="240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bookmarkStart w:id="29" w:name="_2xcytpi" w:colFirst="0" w:colLast="0"/>
      <w:bookmarkEnd w:id="29"/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4.2 Future Work</w:t>
      </w:r>
    </w:p>
    <w:p w:rsidR="00634181" w:rsidRDefault="00634181" w:rsidP="00634181">
      <w:pPr>
        <w:rPr>
          <w:highlight w:val="white"/>
        </w:rPr>
      </w:pPr>
    </w:p>
    <w:p w:rsidR="00634181" w:rsidRPr="00634181" w:rsidRDefault="00634181" w:rsidP="00634181">
      <w:pPr>
        <w:rPr>
          <w:b/>
          <w:sz w:val="24"/>
          <w:szCs w:val="24"/>
          <w:highlight w:val="white"/>
        </w:rPr>
      </w:pPr>
      <w:r w:rsidRPr="00634181">
        <w:rPr>
          <w:b/>
          <w:sz w:val="24"/>
          <w:szCs w:val="24"/>
          <w:highlight w:val="white"/>
        </w:rPr>
        <w:t>……………………………………………………………..</w:t>
      </w:r>
    </w:p>
    <w:p w:rsidR="00004AE4" w:rsidRDefault="00004AE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  <w:bookmarkStart w:id="30" w:name="_1ci93xb" w:colFirst="0" w:colLast="0"/>
      <w:bookmarkEnd w:id="30"/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C9645E" w:rsidRDefault="00C9645E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C9645E" w:rsidRDefault="00C9645E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634181" w:rsidRPr="00634181" w:rsidRDefault="00C9645E" w:rsidP="00634181">
      <w:pPr>
        <w:spacing w:line="240" w:lineRule="auto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</w:pPr>
      <w:r w:rsidRPr="00634181"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  <w:t>Acknowledgments</w:t>
      </w:r>
    </w:p>
    <w:p w:rsidR="00634181" w:rsidRPr="00634181" w:rsidRDefault="00634181" w:rsidP="00634181">
      <w:pPr>
        <w:spacing w:line="240" w:lineRule="auto"/>
        <w:ind w:right="-1"/>
        <w:jc w:val="center"/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</w:pPr>
      <w:r w:rsidRPr="00634181"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  <w:pict>
          <v:rect id="_x0000_i1066" style="width:490.2pt;height:2pt;mso-position-vertical:absolute" o:hrpct="988" o:hralign="center" o:hrstd="t" o:hrnoshade="t" o:hr="t" fillcolor="#17365d [2415]" stroked="f"/>
        </w:pict>
      </w:r>
    </w:p>
    <w:p w:rsidR="00E963E7" w:rsidRPr="00634181" w:rsidRDefault="00E963E7" w:rsidP="00634181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12121"/>
          <w:sz w:val="40"/>
          <w:szCs w:val="40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FA5DD4" w:rsidRDefault="00FA5DD4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12121"/>
          <w:sz w:val="24"/>
          <w:szCs w:val="24"/>
          <w:highlight w:val="white"/>
        </w:rPr>
      </w:pPr>
    </w:p>
    <w:p w:rsidR="00004AE4" w:rsidRDefault="00004AE4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1" w:name="_dkmcmvbruxcn" w:colFirst="0" w:colLast="0"/>
      <w:bookmarkEnd w:id="31"/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C9645E" w:rsidRDefault="00C9645E" w:rsidP="00634181">
      <w:pPr>
        <w:spacing w:before="200" w:after="280" w:line="360" w:lineRule="auto"/>
        <w:ind w:left="936" w:right="936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004AE4" w:rsidRPr="00634181" w:rsidRDefault="003B55B5" w:rsidP="00634181">
      <w:pPr>
        <w:spacing w:line="240" w:lineRule="auto"/>
        <w:ind w:left="936" w:right="936"/>
        <w:jc w:val="center"/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</w:pPr>
      <w:bookmarkStart w:id="32" w:name="_tcs8vpd4vs13" w:colFirst="0" w:colLast="0"/>
      <w:bookmarkEnd w:id="32"/>
      <w:r w:rsidRPr="00634181">
        <w:rPr>
          <w:rFonts w:ascii="Times New Roman" w:eastAsia="Times New Roman" w:hAnsi="Times New Roman" w:cs="Times New Roman"/>
          <w:b/>
          <w:color w:val="17365D"/>
          <w:sz w:val="40"/>
          <w:szCs w:val="40"/>
        </w:rPr>
        <w:t>References</w:t>
      </w:r>
    </w:p>
    <w:p w:rsidR="00004AE4" w:rsidRDefault="00004AE4" w:rsidP="0063418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634181" w:rsidRDefault="00634181" w:rsidP="0063418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color w:val="17365D"/>
          <w:sz w:val="32"/>
          <w:szCs w:val="32"/>
        </w:rPr>
        <w:pict>
          <v:rect id="_x0000_i1069" style="width:490.2pt;height:2pt;mso-position-vertical:absolute" o:hrpct="988" o:hralign="center" o:hrstd="t" o:hrnoshade="t" o:hr="t" fillcolor="#17365d [2415]" stroked="f"/>
        </w:pict>
      </w:r>
    </w:p>
    <w:p w:rsidR="00004AE4" w:rsidRDefault="003B55B5" w:rsidP="0063418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  </w:t>
      </w:r>
    </w:p>
    <w:p w:rsidR="00634181" w:rsidRDefault="00634181" w:rsidP="00634181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FA5DD4" w:rsidRDefault="00FA5DD4" w:rsidP="00FA5DD4">
      <w:pPr>
        <w:numPr>
          <w:ilvl w:val="0"/>
          <w:numId w:val="6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…………………………  use this type of reference </w:t>
      </w:r>
    </w:p>
    <w:p w:rsidR="00004AE4" w:rsidRDefault="00FA5DD4" w:rsidP="00FA5DD4">
      <w:pPr>
        <w:numPr>
          <w:ilvl w:val="0"/>
          <w:numId w:val="6"/>
        </w:num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…………………………….</w:t>
      </w:r>
    </w:p>
    <w:p w:rsidR="00004AE4" w:rsidRDefault="00004AE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C9645E" w:rsidRDefault="00C9645E" w:rsidP="00C9645E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hd w:val="clear" w:color="auto" w:fill="FFFFFF"/>
        <w:spacing w:after="120"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sectPr w:rsidR="00C9645E" w:rsidSect="003D2B04">
      <w:headerReference w:type="default" r:id="rId10"/>
      <w:footerReference w:type="default" r:id="rId11"/>
      <w:pgSz w:w="11909" w:h="16834"/>
      <w:pgMar w:top="1134" w:right="994" w:bottom="1440" w:left="993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6A23" w:rsidRDefault="008D6A23">
      <w:pPr>
        <w:spacing w:line="240" w:lineRule="auto"/>
      </w:pPr>
      <w:r>
        <w:separator/>
      </w:r>
    </w:p>
  </w:endnote>
  <w:endnote w:type="continuationSeparator" w:id="0">
    <w:p w:rsidR="008D6A23" w:rsidRDefault="008D6A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55B5" w:rsidRDefault="003B55B5">
    <w:pPr>
      <w:bidi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6A23" w:rsidRDefault="008D6A23">
      <w:pPr>
        <w:spacing w:line="240" w:lineRule="auto"/>
      </w:pPr>
      <w:r>
        <w:separator/>
      </w:r>
    </w:p>
  </w:footnote>
  <w:footnote w:type="continuationSeparator" w:id="0">
    <w:p w:rsidR="008D6A23" w:rsidRDefault="008D6A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B55B5" w:rsidRDefault="003B55B5">
    <w:pPr>
      <w:bidi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F68F9"/>
    <w:multiLevelType w:val="multilevel"/>
    <w:tmpl w:val="C8224538"/>
    <w:lvl w:ilvl="0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7920" w:hanging="360"/>
      </w:pPr>
      <w:rPr>
        <w:u w:val="none"/>
      </w:rPr>
    </w:lvl>
  </w:abstractNum>
  <w:abstractNum w:abstractNumId="1">
    <w:nsid w:val="06F75C67"/>
    <w:multiLevelType w:val="multilevel"/>
    <w:tmpl w:val="2D78D030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0FFE2686"/>
    <w:multiLevelType w:val="multilevel"/>
    <w:tmpl w:val="4DFAC4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20551DE2"/>
    <w:multiLevelType w:val="multilevel"/>
    <w:tmpl w:val="4E44F0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23534FDD"/>
    <w:multiLevelType w:val="hybridMultilevel"/>
    <w:tmpl w:val="540CDF34"/>
    <w:lvl w:ilvl="0" w:tplc="08090015">
      <w:start w:val="1"/>
      <w:numFmt w:val="upp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44D84387"/>
    <w:multiLevelType w:val="multilevel"/>
    <w:tmpl w:val="9FFCF8DE"/>
    <w:lvl w:ilvl="0">
      <w:start w:val="1"/>
      <w:numFmt w:val="decimal"/>
      <w:lvlText w:val="[%1]"/>
      <w:lvlJc w:val="left"/>
      <w:pPr>
        <w:ind w:left="720" w:hanging="436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>
    <w:nsid w:val="52430A8A"/>
    <w:multiLevelType w:val="multilevel"/>
    <w:tmpl w:val="1842F59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580510DC"/>
    <w:multiLevelType w:val="multilevel"/>
    <w:tmpl w:val="FF40C8C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>
    <w:nsid w:val="7F430247"/>
    <w:multiLevelType w:val="multilevel"/>
    <w:tmpl w:val="237E192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1"/>
  </w:num>
  <w:num w:numId="5">
    <w:abstractNumId w:val="3"/>
  </w:num>
  <w:num w:numId="6">
    <w:abstractNumId w:val="5"/>
  </w:num>
  <w:num w:numId="7">
    <w:abstractNumId w:val="2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jI0NTOwMLM0NjK2MLRQ0lEKTi0uzszPAykwqgUAnZ1WKCwAAAA="/>
  </w:docVars>
  <w:rsids>
    <w:rsidRoot w:val="00004AE4"/>
    <w:rsid w:val="00004AE4"/>
    <w:rsid w:val="003B55B5"/>
    <w:rsid w:val="003D2B04"/>
    <w:rsid w:val="00606CBA"/>
    <w:rsid w:val="00634181"/>
    <w:rsid w:val="006357DD"/>
    <w:rsid w:val="00653312"/>
    <w:rsid w:val="007123FA"/>
    <w:rsid w:val="008814D2"/>
    <w:rsid w:val="008D6A23"/>
    <w:rsid w:val="00A50E36"/>
    <w:rsid w:val="00B65505"/>
    <w:rsid w:val="00BD7EB3"/>
    <w:rsid w:val="00C23E1A"/>
    <w:rsid w:val="00C9645E"/>
    <w:rsid w:val="00DF3887"/>
    <w:rsid w:val="00E963E7"/>
    <w:rsid w:val="00FA5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55B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5B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814D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55B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5B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814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cs.google.com/document/d/1B_AC3BVKkXhoIv0qk5tU10CDwC4kpY0T/ed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AD</dc:creator>
  <cp:lastModifiedBy>DELL</cp:lastModifiedBy>
  <cp:revision>2</cp:revision>
  <dcterms:created xsi:type="dcterms:W3CDTF">2019-12-30T06:51:00Z</dcterms:created>
  <dcterms:modified xsi:type="dcterms:W3CDTF">2019-12-30T06:51:00Z</dcterms:modified>
</cp:coreProperties>
</file>